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454C3" w14:textId="77777777" w:rsidR="00A54D1B" w:rsidRDefault="00021224" w:rsidP="00916A44">
      <w:pPr>
        <w:pStyle w:val="Heading1"/>
        <w:numPr>
          <w:ilvl w:val="0"/>
          <w:numId w:val="3"/>
        </w:numPr>
        <w:pBdr>
          <w:top w:val="single" w:sz="4" w:space="1" w:color="auto"/>
          <w:bottom w:val="single" w:sz="4" w:space="1" w:color="auto"/>
        </w:pBdr>
      </w:pPr>
      <w:r>
        <w:t>Quality</w:t>
      </w:r>
      <w:r w:rsidR="00D34C7B">
        <w:t xml:space="preserve"> Policy</w:t>
      </w:r>
    </w:p>
    <w:p w14:paraId="65549BD9" w14:textId="77777777" w:rsidR="00D34C7B" w:rsidRDefault="00D34C7B" w:rsidP="00D34C7B"/>
    <w:p w14:paraId="79EBB9F5" w14:textId="77777777" w:rsidR="007A5925" w:rsidRDefault="007A5925" w:rsidP="007A5925">
      <w:pPr>
        <w:rPr>
          <w:i/>
        </w:rPr>
      </w:pPr>
      <w:r>
        <w:rPr>
          <w:i/>
        </w:rPr>
        <w:t xml:space="preserve">Reeman Constructions is an established enterprise providing construction management services to clients throughout New South Wales. </w:t>
      </w:r>
    </w:p>
    <w:p w14:paraId="6349DBF2" w14:textId="77777777" w:rsidR="007A5925" w:rsidRDefault="007A5925" w:rsidP="00D34C7B"/>
    <w:p w14:paraId="2387BB24" w14:textId="77777777" w:rsidR="0019735A" w:rsidRDefault="0019735A" w:rsidP="00D34C7B">
      <w:r>
        <w:t>The key principles underpinning our policy are:</w:t>
      </w:r>
    </w:p>
    <w:p w14:paraId="292320F5" w14:textId="77777777" w:rsidR="0019735A" w:rsidRDefault="00021224" w:rsidP="00021224">
      <w:pPr>
        <w:pStyle w:val="ListParagraph"/>
        <w:numPr>
          <w:ilvl w:val="0"/>
          <w:numId w:val="2"/>
        </w:numPr>
      </w:pPr>
      <w:r>
        <w:t>Individual acceptance of personal accountability and responsibility for consistently delivering agreed services</w:t>
      </w:r>
    </w:p>
    <w:p w14:paraId="43B4186B" w14:textId="77777777" w:rsidR="00021224" w:rsidRDefault="00021224" w:rsidP="00021224">
      <w:pPr>
        <w:pStyle w:val="ListParagraph"/>
        <w:numPr>
          <w:ilvl w:val="0"/>
          <w:numId w:val="2"/>
        </w:numPr>
      </w:pPr>
      <w:r>
        <w:t>Making every effort to follow all agreed customer requirements and all statutory and regulatory requirements related to the service being offered</w:t>
      </w:r>
    </w:p>
    <w:p w14:paraId="6F198A4C" w14:textId="77777777" w:rsidR="00021224" w:rsidRDefault="00021224" w:rsidP="00021224">
      <w:pPr>
        <w:pStyle w:val="ListParagraph"/>
        <w:numPr>
          <w:ilvl w:val="0"/>
          <w:numId w:val="2"/>
        </w:numPr>
      </w:pPr>
      <w:r>
        <w:t>Continual monitoring and reporting of all agreed service quality and performance indicators</w:t>
      </w:r>
    </w:p>
    <w:p w14:paraId="41DB861D" w14:textId="77777777" w:rsidR="00021224" w:rsidRDefault="00021224" w:rsidP="00021224">
      <w:pPr>
        <w:pStyle w:val="ListParagraph"/>
        <w:numPr>
          <w:ilvl w:val="0"/>
          <w:numId w:val="2"/>
        </w:numPr>
      </w:pPr>
      <w:r>
        <w:t>Recognition of individuals who demonstrate excellence or innovation in service delivery</w:t>
      </w:r>
    </w:p>
    <w:p w14:paraId="1DB4CDCB" w14:textId="77777777" w:rsidR="00021224" w:rsidRDefault="00021224" w:rsidP="00021224"/>
    <w:p w14:paraId="3C47B49F" w14:textId="77777777" w:rsidR="0019735A" w:rsidRDefault="0019735A" w:rsidP="0019735A">
      <w:r>
        <w:t xml:space="preserve">We maintain and continuously improve a Management System that complies with the requirements of ISO </w:t>
      </w:r>
      <w:r w:rsidR="00021224">
        <w:t>9001:2015</w:t>
      </w:r>
      <w:r>
        <w:t xml:space="preserve">.  </w:t>
      </w:r>
    </w:p>
    <w:p w14:paraId="25E9035E" w14:textId="77777777" w:rsidR="0019735A" w:rsidRDefault="0019735A" w:rsidP="0019735A"/>
    <w:p w14:paraId="7732EB30" w14:textId="77777777" w:rsidR="0019735A" w:rsidRDefault="0019735A" w:rsidP="0019735A">
      <w:r>
        <w:t xml:space="preserve">Our </w:t>
      </w:r>
      <w:r w:rsidR="00021224">
        <w:t>quality</w:t>
      </w:r>
      <w:r>
        <w:t xml:space="preserve"> objectives are to:</w:t>
      </w:r>
    </w:p>
    <w:p w14:paraId="7775798F" w14:textId="77777777" w:rsidR="0019735A" w:rsidRDefault="00021224" w:rsidP="00021224">
      <w:pPr>
        <w:pStyle w:val="ListParagraph"/>
        <w:numPr>
          <w:ilvl w:val="0"/>
          <w:numId w:val="2"/>
        </w:numPr>
      </w:pPr>
      <w:r>
        <w:t>Consistently and efficiently deliver services to our customers that comply with their specifications and relevant standards</w:t>
      </w:r>
    </w:p>
    <w:p w14:paraId="70C55D28" w14:textId="77777777" w:rsidR="00021224" w:rsidRDefault="00021224" w:rsidP="00021224">
      <w:pPr>
        <w:pStyle w:val="ListParagraph"/>
        <w:numPr>
          <w:ilvl w:val="0"/>
          <w:numId w:val="2"/>
        </w:numPr>
      </w:pPr>
      <w:r>
        <w:t>Resolve customer, employee and supplier queries promptly and in a friendly manner</w:t>
      </w:r>
    </w:p>
    <w:p w14:paraId="5E93AB42" w14:textId="77777777" w:rsidR="00021224" w:rsidRDefault="00021224" w:rsidP="00021224">
      <w:pPr>
        <w:pStyle w:val="ListParagraph"/>
        <w:numPr>
          <w:ilvl w:val="0"/>
          <w:numId w:val="2"/>
        </w:numPr>
      </w:pPr>
      <w:r>
        <w:t>Give our customers the utmost confidence in our products/services and ability to meet their needs</w:t>
      </w:r>
    </w:p>
    <w:p w14:paraId="621DFA30" w14:textId="77777777" w:rsidR="00021224" w:rsidRDefault="00021224" w:rsidP="00021224"/>
    <w:p w14:paraId="3313DCE7" w14:textId="77777777" w:rsidR="0019735A" w:rsidRDefault="0019735A" w:rsidP="0019735A">
      <w:r>
        <w:t>To achieve these objectives, we shall act to:</w:t>
      </w:r>
    </w:p>
    <w:p w14:paraId="1C0E5F1D" w14:textId="77777777" w:rsidR="0019735A" w:rsidRDefault="0019735A" w:rsidP="00783AB8">
      <w:pPr>
        <w:pStyle w:val="ListParagraph"/>
        <w:numPr>
          <w:ilvl w:val="0"/>
          <w:numId w:val="2"/>
        </w:numPr>
      </w:pPr>
      <w:r>
        <w:t>Ensur</w:t>
      </w:r>
      <w:r w:rsidR="00783AB8">
        <w:t>e high levels of management and staff involvement in all operational aspects</w:t>
      </w:r>
    </w:p>
    <w:p w14:paraId="6E63A32A" w14:textId="77777777" w:rsidR="00783AB8" w:rsidRDefault="00783AB8" w:rsidP="00783AB8">
      <w:pPr>
        <w:pStyle w:val="ListParagraph"/>
        <w:numPr>
          <w:ilvl w:val="0"/>
          <w:numId w:val="2"/>
        </w:numPr>
      </w:pPr>
      <w:r>
        <w:t>Continuously engage all stakeholders in meaningful consultation and communication</w:t>
      </w:r>
    </w:p>
    <w:p w14:paraId="7F7774F8" w14:textId="77777777" w:rsidR="00783AB8" w:rsidRDefault="00783AB8" w:rsidP="00783AB8">
      <w:pPr>
        <w:pStyle w:val="ListParagraph"/>
        <w:numPr>
          <w:ilvl w:val="0"/>
          <w:numId w:val="2"/>
        </w:numPr>
      </w:pPr>
      <w:r>
        <w:t>Measure our performance and use this information for the continual improvement of our services and Management System</w:t>
      </w:r>
    </w:p>
    <w:p w14:paraId="24CF51E5" w14:textId="77777777" w:rsidR="00783AB8" w:rsidRDefault="00783AB8" w:rsidP="00783AB8"/>
    <w:p w14:paraId="40858526" w14:textId="77777777" w:rsidR="00783AB8" w:rsidRDefault="00E14BF0" w:rsidP="00D34C7B">
      <w:r w:rsidRPr="00E14BF0">
        <w:t>Reeman Constructions’</w:t>
      </w:r>
      <w:r w:rsidR="0019735A">
        <w:t xml:space="preserve"> </w:t>
      </w:r>
      <w:r w:rsidR="00783AB8">
        <w:t>quality</w:t>
      </w:r>
      <w:r w:rsidR="0019735A">
        <w:t xml:space="preserve"> policy is applicable to our Directors</w:t>
      </w:r>
      <w:r w:rsidR="00783AB8">
        <w:t>, employees, contractors</w:t>
      </w:r>
      <w:r w:rsidR="0019735A">
        <w:t xml:space="preserve"> and</w:t>
      </w:r>
      <w:r w:rsidR="00783AB8">
        <w:t xml:space="preserve"> to any person or organisation that represents us as well as suppliers in the conduct of their activities for an on our behalf. This policy together with the measurable objectives and targets will be reviewed on an annual basis to ensure that it remains relevant and suitable to the operations. </w:t>
      </w:r>
    </w:p>
    <w:p w14:paraId="5D51DD2B" w14:textId="77777777" w:rsidR="00D34C7B" w:rsidRDefault="00D34C7B" w:rsidP="00D34C7B"/>
    <w:p w14:paraId="289E96B6" w14:textId="77777777" w:rsidR="007A5925" w:rsidRDefault="007A5925" w:rsidP="007A5925">
      <w:r>
        <w:t>We communicate this policy and its objectives in various ways to interested parties through mechanisms such as induction of new employees, scheduled team meetings, email alerts, and listing of our policy on our company websit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245"/>
        <w:gridCol w:w="3245"/>
        <w:gridCol w:w="3246"/>
      </w:tblGrid>
      <w:tr w:rsidR="00D34C7B" w14:paraId="11ABEC68" w14:textId="77777777" w:rsidTr="00D34C7B">
        <w:tc>
          <w:tcPr>
            <w:tcW w:w="3245" w:type="dxa"/>
            <w:tcBorders>
              <w:right w:val="nil"/>
            </w:tcBorders>
            <w:vAlign w:val="bottom"/>
          </w:tcPr>
          <w:p w14:paraId="670880A8" w14:textId="77777777" w:rsidR="00D34C7B" w:rsidRDefault="00D34C7B" w:rsidP="00D34C7B"/>
          <w:p w14:paraId="4C3CA43E" w14:textId="77777777" w:rsidR="00D34C7B" w:rsidRDefault="00D34C7B" w:rsidP="00D34C7B"/>
          <w:p w14:paraId="4D75B7FD" w14:textId="77777777" w:rsidR="00D34C7B" w:rsidRDefault="00D34C7B" w:rsidP="00D34C7B"/>
        </w:tc>
        <w:tc>
          <w:tcPr>
            <w:tcW w:w="3245" w:type="dxa"/>
            <w:tcBorders>
              <w:top w:val="nil"/>
              <w:left w:val="nil"/>
              <w:bottom w:val="nil"/>
              <w:right w:val="nil"/>
            </w:tcBorders>
            <w:vAlign w:val="bottom"/>
          </w:tcPr>
          <w:p w14:paraId="38203A1B" w14:textId="37C71E59" w:rsidR="00D34C7B" w:rsidRDefault="00D34C7B" w:rsidP="00D34C7B"/>
        </w:tc>
        <w:tc>
          <w:tcPr>
            <w:tcW w:w="3246" w:type="dxa"/>
            <w:tcBorders>
              <w:left w:val="nil"/>
            </w:tcBorders>
            <w:vAlign w:val="bottom"/>
          </w:tcPr>
          <w:p w14:paraId="4761E571" w14:textId="77777777" w:rsidR="00D34C7B" w:rsidRDefault="00D34C7B" w:rsidP="00D34C7B"/>
        </w:tc>
      </w:tr>
      <w:tr w:rsidR="00D34C7B" w14:paraId="5A26B1EC" w14:textId="77777777" w:rsidTr="00D34C7B">
        <w:tc>
          <w:tcPr>
            <w:tcW w:w="3245" w:type="dxa"/>
            <w:tcBorders>
              <w:right w:val="nil"/>
            </w:tcBorders>
          </w:tcPr>
          <w:p w14:paraId="0B9908C8" w14:textId="77777777" w:rsidR="00D34C7B" w:rsidRDefault="008F79DE" w:rsidP="00D34C7B">
            <w:r>
              <w:t>Shane Reeman</w:t>
            </w:r>
          </w:p>
          <w:p w14:paraId="08F2A093" w14:textId="77777777" w:rsidR="00D34C7B" w:rsidRDefault="00D34C7B" w:rsidP="00D34C7B">
            <w:r>
              <w:t>Director</w:t>
            </w:r>
          </w:p>
        </w:tc>
        <w:tc>
          <w:tcPr>
            <w:tcW w:w="3245" w:type="dxa"/>
            <w:tcBorders>
              <w:top w:val="nil"/>
              <w:left w:val="nil"/>
              <w:bottom w:val="nil"/>
              <w:right w:val="nil"/>
            </w:tcBorders>
          </w:tcPr>
          <w:p w14:paraId="5F06D88E" w14:textId="77777777" w:rsidR="00D34C7B" w:rsidRDefault="00D34C7B" w:rsidP="00D34C7B"/>
        </w:tc>
        <w:tc>
          <w:tcPr>
            <w:tcW w:w="3246" w:type="dxa"/>
            <w:tcBorders>
              <w:left w:val="nil"/>
            </w:tcBorders>
          </w:tcPr>
          <w:p w14:paraId="24AE9F6C" w14:textId="77777777" w:rsidR="00D34C7B" w:rsidRDefault="00D34C7B" w:rsidP="00D34C7B">
            <w:r>
              <w:t>Date</w:t>
            </w:r>
          </w:p>
        </w:tc>
      </w:tr>
    </w:tbl>
    <w:p w14:paraId="198493B6" w14:textId="77777777" w:rsidR="00D34C7B" w:rsidRPr="00D34C7B" w:rsidRDefault="00D34C7B" w:rsidP="00D34C7B">
      <w:r>
        <w:t xml:space="preserve"> </w:t>
      </w:r>
    </w:p>
    <w:sectPr w:rsidR="00D34C7B" w:rsidRPr="00D34C7B" w:rsidSect="00D34C7B">
      <w:headerReference w:type="default" r:id="rId11"/>
      <w:footerReference w:type="default" r:id="rId12"/>
      <w:pgSz w:w="11906" w:h="16838"/>
      <w:pgMar w:top="1440" w:right="1080" w:bottom="1440" w:left="1080"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3C165" w14:textId="77777777" w:rsidR="003C367C" w:rsidRDefault="003C367C" w:rsidP="00D34C7B">
      <w:pPr>
        <w:spacing w:before="0" w:after="0" w:line="240" w:lineRule="auto"/>
      </w:pPr>
      <w:r>
        <w:separator/>
      </w:r>
    </w:p>
  </w:endnote>
  <w:endnote w:type="continuationSeparator" w:id="0">
    <w:p w14:paraId="03D853A2" w14:textId="77777777" w:rsidR="003C367C" w:rsidRDefault="003C367C" w:rsidP="00D34C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Look w:val="04A0" w:firstRow="1" w:lastRow="0" w:firstColumn="1" w:lastColumn="0" w:noHBand="0" w:noVBand="1"/>
    </w:tblPr>
    <w:tblGrid>
      <w:gridCol w:w="2434"/>
      <w:gridCol w:w="2434"/>
      <w:gridCol w:w="2434"/>
      <w:gridCol w:w="2434"/>
    </w:tblGrid>
    <w:tr w:rsidR="00F27AB5" w:rsidRPr="00E14BF0" w14:paraId="6738A934" w14:textId="77777777" w:rsidTr="00F27AB5">
      <w:trPr>
        <w:jc w:val="center"/>
      </w:trPr>
      <w:tc>
        <w:tcPr>
          <w:tcW w:w="2434" w:type="dxa"/>
          <w:vAlign w:val="center"/>
        </w:tcPr>
        <w:p w14:paraId="2B6184B0" w14:textId="77777777" w:rsidR="00F27AB5" w:rsidRPr="00E14BF0" w:rsidRDefault="00021224" w:rsidP="00C82E02">
          <w:pPr>
            <w:pStyle w:val="Footer"/>
            <w:spacing w:before="0" w:after="0"/>
            <w:jc w:val="center"/>
            <w:rPr>
              <w:sz w:val="20"/>
            </w:rPr>
          </w:pPr>
          <w:r w:rsidRPr="00E14BF0">
            <w:rPr>
              <w:sz w:val="20"/>
            </w:rPr>
            <w:t>Quality</w:t>
          </w:r>
          <w:r w:rsidR="00F27AB5" w:rsidRPr="00E14BF0">
            <w:rPr>
              <w:sz w:val="20"/>
            </w:rPr>
            <w:t xml:space="preserve"> Policy</w:t>
          </w:r>
        </w:p>
      </w:tc>
      <w:tc>
        <w:tcPr>
          <w:tcW w:w="2434" w:type="dxa"/>
          <w:vAlign w:val="center"/>
        </w:tcPr>
        <w:p w14:paraId="572C21C9" w14:textId="77777777" w:rsidR="00F27AB5" w:rsidRPr="00E14BF0" w:rsidRDefault="00F27AB5" w:rsidP="00C82E02">
          <w:pPr>
            <w:pStyle w:val="Footer"/>
            <w:spacing w:before="0" w:after="0"/>
            <w:jc w:val="center"/>
            <w:rPr>
              <w:sz w:val="20"/>
            </w:rPr>
          </w:pPr>
          <w:r w:rsidRPr="00E14BF0">
            <w:rPr>
              <w:sz w:val="20"/>
            </w:rPr>
            <w:t>Issue date:</w:t>
          </w:r>
        </w:p>
        <w:sdt>
          <w:sdtPr>
            <w:rPr>
              <w:sz w:val="20"/>
            </w:rPr>
            <w:alias w:val="Issue Date"/>
            <w:tag w:val="Issue_x0020_Date1"/>
            <w:id w:val="-922184120"/>
            <w:placeholder>
              <w:docPart w:val="35801758AC474A05A82C8A9FE9A99CD6"/>
            </w:placeholder>
            <w:dataBinding w:prefixMappings="xmlns:ns0='http://schemas.microsoft.com/office/2006/metadata/properties' xmlns:ns1='http://www.w3.org/2001/XMLSchema-instance' xmlns:ns2='http://schemas.microsoft.com/office/infopath/2007/PartnerControls' xmlns:ns3='6feedd3d-0611-4770-ad29-23d30f42da5a' xmlns:ns4='fdca5aae-11ff-4940-8c41-52077431ea7b' " w:xpath="/ns0:properties[1]/documentManagement[1]/ns3:Issue_x0020_Date1[1]" w:storeItemID="{57393D83-6774-49F9-A265-9B5D0EA2A420}"/>
            <w:date w:fullDate="2018-02-01T01:00:00Z">
              <w:dateFormat w:val="d/MM/yyyy"/>
              <w:lid w:val="en-AU"/>
              <w:storeMappedDataAs w:val="dateTime"/>
              <w:calendar w:val="gregorian"/>
            </w:date>
          </w:sdtPr>
          <w:sdtEndPr/>
          <w:sdtContent>
            <w:p w14:paraId="531911A8" w14:textId="1CF61BC0" w:rsidR="00F27AB5" w:rsidRPr="00E14BF0" w:rsidRDefault="00235EF6" w:rsidP="00C82E02">
              <w:pPr>
                <w:pStyle w:val="Footer"/>
                <w:spacing w:before="0" w:after="0"/>
                <w:jc w:val="center"/>
                <w:rPr>
                  <w:sz w:val="20"/>
                </w:rPr>
              </w:pPr>
              <w:r>
                <w:rPr>
                  <w:sz w:val="20"/>
                </w:rPr>
                <w:t>1/02/2018</w:t>
              </w:r>
            </w:p>
          </w:sdtContent>
        </w:sdt>
      </w:tc>
      <w:tc>
        <w:tcPr>
          <w:tcW w:w="2434" w:type="dxa"/>
          <w:vAlign w:val="center"/>
        </w:tcPr>
        <w:p w14:paraId="03C73A9E" w14:textId="77777777" w:rsidR="00F27AB5" w:rsidRPr="00E14BF0" w:rsidRDefault="00F27AB5" w:rsidP="00C82E02">
          <w:pPr>
            <w:pStyle w:val="Footer"/>
            <w:spacing w:before="0" w:after="0"/>
            <w:jc w:val="center"/>
            <w:rPr>
              <w:sz w:val="20"/>
            </w:rPr>
          </w:pPr>
          <w:r w:rsidRPr="00E14BF0">
            <w:rPr>
              <w:sz w:val="20"/>
            </w:rPr>
            <w:t>Review date:</w:t>
          </w:r>
        </w:p>
        <w:sdt>
          <w:sdtPr>
            <w:rPr>
              <w:sz w:val="20"/>
            </w:rPr>
            <w:alias w:val="Review Date"/>
            <w:tag w:val="Review_x0020_Date"/>
            <w:id w:val="1802262591"/>
            <w:placeholder>
              <w:docPart w:val="AAB6A3A4722A4034BDE50263D183CE4B"/>
            </w:placeholder>
            <w:dataBinding w:prefixMappings="xmlns:ns0='http://schemas.microsoft.com/office/2006/metadata/properties' xmlns:ns1='http://www.w3.org/2001/XMLSchema-instance' xmlns:ns2='http://schemas.microsoft.com/office/infopath/2007/PartnerControls' xmlns:ns3='6feedd3d-0611-4770-ad29-23d30f42da5a' xmlns:ns4='fdca5aae-11ff-4940-8c41-52077431ea7b' " w:xpath="/ns0:properties[1]/documentManagement[1]/ns3:Review_x0020_Date[1]" w:storeItemID="{57393D83-6774-49F9-A265-9B5D0EA2A420}"/>
            <w:date w:fullDate="2022-07-14T00:00:00Z">
              <w:dateFormat w:val="d/MM/yyyy"/>
              <w:lid w:val="en-AU"/>
              <w:storeMappedDataAs w:val="dateTime"/>
              <w:calendar w:val="gregorian"/>
            </w:date>
          </w:sdtPr>
          <w:sdtEndPr/>
          <w:sdtContent>
            <w:p w14:paraId="0D20780C" w14:textId="788F6475" w:rsidR="00F27AB5" w:rsidRPr="00E14BF0" w:rsidRDefault="009376F5" w:rsidP="00C82E02">
              <w:pPr>
                <w:pStyle w:val="Footer"/>
                <w:spacing w:before="0" w:after="0"/>
                <w:jc w:val="center"/>
                <w:rPr>
                  <w:sz w:val="20"/>
                </w:rPr>
              </w:pPr>
              <w:r>
                <w:rPr>
                  <w:sz w:val="20"/>
                </w:rPr>
                <w:t>14/07/2022</w:t>
              </w:r>
            </w:p>
          </w:sdtContent>
        </w:sdt>
      </w:tc>
      <w:sdt>
        <w:sdtPr>
          <w:rPr>
            <w:sz w:val="20"/>
          </w:rPr>
          <w:alias w:val="Label"/>
          <w:tag w:val="DLCPolicyLabelValue"/>
          <w:id w:val="-2063244561"/>
          <w:lock w:val="contentLocked"/>
          <w:placeholder>
            <w:docPart w:val="5E18EB982E744BB3BA56074478F03091"/>
          </w:placeholder>
          <w:dataBinding w:prefixMappings="xmlns:ns0='http://schemas.microsoft.com/office/2006/metadata/properties' xmlns:ns1='http://www.w3.org/2001/XMLSchema-instance' xmlns:ns2='http://schemas.microsoft.com/office/infopath/2007/PartnerControls' xmlns:ns3='6feedd3d-0611-4770-ad29-23d30f42da5a' xmlns:ns4='fdca5aae-11ff-4940-8c41-52077431ea7b' " w:xpath="/ns0:properties[1]/documentManagement[1]/ns4:DLCPolicyLabelValue[1]" w:storeItemID="{57393D83-6774-49F9-A265-9B5D0EA2A420}"/>
          <w:text w:multiLine="1"/>
        </w:sdtPr>
        <w:sdtEndPr/>
        <w:sdtContent>
          <w:tc>
            <w:tcPr>
              <w:tcW w:w="2434" w:type="dxa"/>
              <w:vAlign w:val="center"/>
            </w:tcPr>
            <w:p w14:paraId="31AA2420" w14:textId="1C2A042E" w:rsidR="00F27AB5" w:rsidRPr="00E14BF0" w:rsidRDefault="009376F5" w:rsidP="00C82E02">
              <w:pPr>
                <w:pStyle w:val="Footer"/>
                <w:spacing w:before="0" w:after="0"/>
                <w:jc w:val="center"/>
                <w:rPr>
                  <w:sz w:val="20"/>
                </w:rPr>
              </w:pPr>
              <w:r>
                <w:rPr>
                  <w:sz w:val="20"/>
                </w:rPr>
                <w:t>Version: 3.1</w:t>
              </w:r>
            </w:p>
          </w:tc>
        </w:sdtContent>
      </w:sdt>
    </w:tr>
    <w:tr w:rsidR="00F27AB5" w:rsidRPr="00E14BF0" w14:paraId="7C493558" w14:textId="77777777" w:rsidTr="00F27AB5">
      <w:trPr>
        <w:jc w:val="center"/>
      </w:trPr>
      <w:tc>
        <w:tcPr>
          <w:tcW w:w="4868" w:type="dxa"/>
          <w:gridSpan w:val="2"/>
          <w:vAlign w:val="center"/>
        </w:tcPr>
        <w:p w14:paraId="03C017F8" w14:textId="77777777" w:rsidR="00F27AB5" w:rsidRPr="00E14BF0" w:rsidRDefault="00F27AB5" w:rsidP="00C82E02">
          <w:pPr>
            <w:pStyle w:val="Footer"/>
            <w:spacing w:before="0" w:after="0"/>
            <w:jc w:val="center"/>
            <w:rPr>
              <w:sz w:val="20"/>
            </w:rPr>
          </w:pPr>
          <w:r w:rsidRPr="00E14BF0">
            <w:rPr>
              <w:sz w:val="20"/>
            </w:rPr>
            <w:t>Printed documents may not be current. Ensure currency prior to use</w:t>
          </w:r>
        </w:p>
      </w:tc>
      <w:tc>
        <w:tcPr>
          <w:tcW w:w="2434" w:type="dxa"/>
          <w:vAlign w:val="center"/>
        </w:tcPr>
        <w:p w14:paraId="7B644408" w14:textId="3AFF40D2" w:rsidR="00F27AB5" w:rsidRPr="00E14BF0" w:rsidRDefault="00F27AB5" w:rsidP="00C82E02">
          <w:pPr>
            <w:pStyle w:val="Footer"/>
            <w:spacing w:before="0" w:after="0"/>
            <w:jc w:val="center"/>
            <w:rPr>
              <w:sz w:val="20"/>
            </w:rPr>
          </w:pPr>
          <w:r w:rsidRPr="00E14BF0">
            <w:rPr>
              <w:sz w:val="20"/>
            </w:rPr>
            <w:t>A</w:t>
          </w:r>
          <w:r w:rsidR="00235EF6">
            <w:rPr>
              <w:sz w:val="20"/>
            </w:rPr>
            <w:t>pproved</w:t>
          </w:r>
          <w:r w:rsidRPr="00E14BF0">
            <w:rPr>
              <w:sz w:val="20"/>
            </w:rPr>
            <w:t xml:space="preserve"> by:</w:t>
          </w:r>
        </w:p>
        <w:p w14:paraId="5092D6EC" w14:textId="77777777" w:rsidR="00F27AB5" w:rsidRPr="00E14BF0" w:rsidRDefault="00E14BF0" w:rsidP="00C82E02">
          <w:pPr>
            <w:pStyle w:val="Footer"/>
            <w:spacing w:before="0" w:after="0"/>
            <w:jc w:val="center"/>
            <w:rPr>
              <w:sz w:val="20"/>
            </w:rPr>
          </w:pPr>
          <w:r w:rsidRPr="00E14BF0">
            <w:rPr>
              <w:sz w:val="20"/>
            </w:rPr>
            <w:t>Shane Reeman</w:t>
          </w:r>
        </w:p>
      </w:tc>
      <w:tc>
        <w:tcPr>
          <w:tcW w:w="2434" w:type="dxa"/>
          <w:vAlign w:val="center"/>
        </w:tcPr>
        <w:p w14:paraId="2C4C0ADB" w14:textId="77777777" w:rsidR="00F27AB5" w:rsidRPr="00E14BF0" w:rsidRDefault="00F27AB5" w:rsidP="00C82E02">
          <w:pPr>
            <w:pStyle w:val="Footer"/>
            <w:spacing w:before="0" w:after="0"/>
            <w:jc w:val="center"/>
            <w:rPr>
              <w:sz w:val="20"/>
            </w:rPr>
          </w:pPr>
          <w:r w:rsidRPr="00E14BF0">
            <w:rPr>
              <w:rFonts w:cs="Arial"/>
              <w:sz w:val="20"/>
            </w:rPr>
            <w:t xml:space="preserve">Page </w:t>
          </w:r>
          <w:r w:rsidRPr="00E14BF0">
            <w:rPr>
              <w:rFonts w:cs="Arial"/>
              <w:bCs/>
              <w:sz w:val="20"/>
            </w:rPr>
            <w:fldChar w:fldCharType="begin"/>
          </w:r>
          <w:r w:rsidRPr="00E14BF0">
            <w:rPr>
              <w:rFonts w:cs="Arial"/>
              <w:bCs/>
              <w:sz w:val="20"/>
            </w:rPr>
            <w:instrText xml:space="preserve"> PAGE  \* Arabic  \* MERGEFORMAT </w:instrText>
          </w:r>
          <w:r w:rsidRPr="00E14BF0">
            <w:rPr>
              <w:rFonts w:cs="Arial"/>
              <w:bCs/>
              <w:sz w:val="20"/>
            </w:rPr>
            <w:fldChar w:fldCharType="separate"/>
          </w:r>
          <w:r w:rsidR="008649C6">
            <w:rPr>
              <w:rFonts w:cs="Arial"/>
              <w:bCs/>
              <w:noProof/>
              <w:sz w:val="20"/>
            </w:rPr>
            <w:t>1</w:t>
          </w:r>
          <w:r w:rsidRPr="00E14BF0">
            <w:rPr>
              <w:rFonts w:cs="Arial"/>
              <w:bCs/>
              <w:sz w:val="20"/>
            </w:rPr>
            <w:fldChar w:fldCharType="end"/>
          </w:r>
          <w:r w:rsidRPr="00E14BF0">
            <w:rPr>
              <w:rFonts w:cs="Arial"/>
              <w:sz w:val="20"/>
            </w:rPr>
            <w:t xml:space="preserve"> of </w:t>
          </w:r>
          <w:r w:rsidRPr="00E14BF0">
            <w:rPr>
              <w:rFonts w:cs="Arial"/>
              <w:bCs/>
              <w:sz w:val="20"/>
            </w:rPr>
            <w:fldChar w:fldCharType="begin"/>
          </w:r>
          <w:r w:rsidRPr="00E14BF0">
            <w:rPr>
              <w:rFonts w:cs="Arial"/>
              <w:bCs/>
              <w:sz w:val="20"/>
            </w:rPr>
            <w:instrText xml:space="preserve"> NUMPAGES  \* Arabic  \* MERGEFORMAT </w:instrText>
          </w:r>
          <w:r w:rsidRPr="00E14BF0">
            <w:rPr>
              <w:rFonts w:cs="Arial"/>
              <w:bCs/>
              <w:sz w:val="20"/>
            </w:rPr>
            <w:fldChar w:fldCharType="separate"/>
          </w:r>
          <w:r w:rsidR="008649C6">
            <w:rPr>
              <w:rFonts w:cs="Arial"/>
              <w:bCs/>
              <w:noProof/>
              <w:sz w:val="20"/>
            </w:rPr>
            <w:t>1</w:t>
          </w:r>
          <w:r w:rsidRPr="00E14BF0">
            <w:rPr>
              <w:rFonts w:cs="Arial"/>
              <w:bCs/>
              <w:sz w:val="20"/>
            </w:rPr>
            <w:fldChar w:fldCharType="end"/>
          </w:r>
        </w:p>
      </w:tc>
    </w:tr>
  </w:tbl>
  <w:p w14:paraId="1F905D3E" w14:textId="77777777" w:rsidR="00F27AB5" w:rsidRPr="00E14BF0" w:rsidRDefault="00F27AB5">
    <w:pPr>
      <w:pStyle w:val="Footer"/>
    </w:pPr>
  </w:p>
  <w:p w14:paraId="0055D923" w14:textId="77777777" w:rsidR="00E14BF0" w:rsidRDefault="00E14B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3C305" w14:textId="77777777" w:rsidR="003C367C" w:rsidRDefault="003C367C" w:rsidP="00D34C7B">
      <w:pPr>
        <w:spacing w:before="0" w:after="0" w:line="240" w:lineRule="auto"/>
      </w:pPr>
      <w:r>
        <w:separator/>
      </w:r>
    </w:p>
  </w:footnote>
  <w:footnote w:type="continuationSeparator" w:id="0">
    <w:p w14:paraId="62D2EC0B" w14:textId="77777777" w:rsidR="003C367C" w:rsidRDefault="003C367C" w:rsidP="00D34C7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F0893" w14:textId="6B420DD3" w:rsidR="00D34C7B" w:rsidRPr="00D34C7B" w:rsidRDefault="0016440E">
    <w:pPr>
      <w:pStyle w:val="Header"/>
      <w:rPr>
        <w:b/>
        <w:sz w:val="32"/>
      </w:rPr>
    </w:pPr>
    <w:r>
      <w:rPr>
        <w:noProof/>
      </w:rPr>
      <w:drawing>
        <wp:anchor distT="0" distB="0" distL="114300" distR="114300" simplePos="0" relativeHeight="251659264" behindDoc="0" locked="0" layoutInCell="1" allowOverlap="1" wp14:anchorId="7E75FE21" wp14:editId="0FA3240A">
          <wp:simplePos x="0" y="0"/>
          <wp:positionH relativeFrom="margin">
            <wp:align>right</wp:align>
          </wp:positionH>
          <wp:positionV relativeFrom="paragraph">
            <wp:posOffset>31713</wp:posOffset>
          </wp:positionV>
          <wp:extent cx="1852705" cy="523269"/>
          <wp:effectExtent l="0" t="0" r="0" b="0"/>
          <wp:wrapNone/>
          <wp:docPr id="4" name="Picture 4" descr="C:\Users\BrettDuff\AppData\Local\Microsoft\Windows\INetCache\Content.Word\Reeman Constructions Logo 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rettDuff\AppData\Local\Microsoft\Windows\INetCache\Content.Word\Reeman Constructions Logo Landscap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2705" cy="523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5EF6">
      <w:rPr>
        <w:b/>
        <w:sz w:val="32"/>
      </w:rPr>
      <w:t>RC Quality</w:t>
    </w:r>
    <w:r w:rsidR="00D34C7B" w:rsidRPr="00D34C7B">
      <w:rPr>
        <w:b/>
        <w:sz w:val="32"/>
      </w:rPr>
      <w:t xml:space="preserve"> Management System</w:t>
    </w:r>
  </w:p>
  <w:p w14:paraId="0398B59D" w14:textId="77777777" w:rsidR="00D34C7B" w:rsidRDefault="00021224">
    <w:pPr>
      <w:pStyle w:val="Header"/>
      <w:rPr>
        <w:b/>
        <w:sz w:val="24"/>
      </w:rPr>
    </w:pPr>
    <w:r>
      <w:rPr>
        <w:b/>
        <w:sz w:val="24"/>
      </w:rPr>
      <w:t>Quality</w:t>
    </w:r>
    <w:r w:rsidR="00D34C7B" w:rsidRPr="00D34C7B">
      <w:rPr>
        <w:b/>
        <w:sz w:val="24"/>
      </w:rPr>
      <w:t xml:space="preserve"> Policy</w:t>
    </w:r>
  </w:p>
  <w:p w14:paraId="147C0315" w14:textId="77777777" w:rsidR="006167EC" w:rsidRPr="00D34C7B" w:rsidRDefault="006167EC">
    <w:pPr>
      <w:pStyle w:val="Head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B79E4"/>
    <w:multiLevelType w:val="hybridMultilevel"/>
    <w:tmpl w:val="F23C78EE"/>
    <w:lvl w:ilvl="0" w:tplc="33AC9A6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C14259A"/>
    <w:multiLevelType w:val="hybridMultilevel"/>
    <w:tmpl w:val="8FB21E86"/>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23E2B97"/>
    <w:multiLevelType w:val="hybridMultilevel"/>
    <w:tmpl w:val="E730AB7A"/>
    <w:lvl w:ilvl="0" w:tplc="BC2A4CD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NDM1NTAxtDQ2MjZT0lEKTi0uzszPAykwNKgFAGH8vrUtAAAA"/>
  </w:docVars>
  <w:rsids>
    <w:rsidRoot w:val="009F63A4"/>
    <w:rsid w:val="00021224"/>
    <w:rsid w:val="00141083"/>
    <w:rsid w:val="0016440E"/>
    <w:rsid w:val="0019735A"/>
    <w:rsid w:val="00235EF6"/>
    <w:rsid w:val="00345059"/>
    <w:rsid w:val="003C367C"/>
    <w:rsid w:val="006167EC"/>
    <w:rsid w:val="00783AB8"/>
    <w:rsid w:val="007A5925"/>
    <w:rsid w:val="007C25A8"/>
    <w:rsid w:val="00824CB6"/>
    <w:rsid w:val="008649C6"/>
    <w:rsid w:val="008D1F6F"/>
    <w:rsid w:val="008F79DE"/>
    <w:rsid w:val="00916A44"/>
    <w:rsid w:val="009376F5"/>
    <w:rsid w:val="009A68EA"/>
    <w:rsid w:val="009B310C"/>
    <w:rsid w:val="009F63A4"/>
    <w:rsid w:val="00A2562B"/>
    <w:rsid w:val="00A459AB"/>
    <w:rsid w:val="00A54D1B"/>
    <w:rsid w:val="00A73D1E"/>
    <w:rsid w:val="00A87028"/>
    <w:rsid w:val="00A87B2B"/>
    <w:rsid w:val="00AF3D36"/>
    <w:rsid w:val="00BD6FE0"/>
    <w:rsid w:val="00C82E02"/>
    <w:rsid w:val="00D34C7B"/>
    <w:rsid w:val="00D959CA"/>
    <w:rsid w:val="00E14BF0"/>
    <w:rsid w:val="00E32247"/>
    <w:rsid w:val="00EE057A"/>
    <w:rsid w:val="00F27AB5"/>
    <w:rsid w:val="00F43C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F0F5380"/>
  <w15:chartTrackingRefBased/>
  <w15:docId w15:val="{587CFA3A-08E7-4B7A-8312-2C4AB26A3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C7B"/>
    <w:pPr>
      <w:spacing w:before="40" w:after="40"/>
    </w:pPr>
    <w:rPr>
      <w:rFonts w:ascii="Arial" w:hAnsi="Arial"/>
    </w:rPr>
  </w:style>
  <w:style w:type="paragraph" w:styleId="Heading1">
    <w:name w:val="heading 1"/>
    <w:basedOn w:val="Normal"/>
    <w:next w:val="Normal"/>
    <w:link w:val="Heading1Char"/>
    <w:uiPriority w:val="9"/>
    <w:qFormat/>
    <w:rsid w:val="00916A44"/>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916A44"/>
    <w:pPr>
      <w:keepNext/>
      <w:keepLines/>
      <w:spacing w:before="120" w:after="120"/>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A44"/>
    <w:rPr>
      <w:rFonts w:ascii="Arial" w:eastAsiaTheme="majorEastAsia" w:hAnsi="Arial" w:cstheme="majorBidi"/>
      <w:b/>
      <w:sz w:val="32"/>
      <w:szCs w:val="32"/>
    </w:rPr>
  </w:style>
  <w:style w:type="character" w:customStyle="1" w:styleId="Heading2Char">
    <w:name w:val="Heading 2 Char"/>
    <w:basedOn w:val="DefaultParagraphFont"/>
    <w:link w:val="Heading2"/>
    <w:uiPriority w:val="9"/>
    <w:semiHidden/>
    <w:rsid w:val="00916A44"/>
    <w:rPr>
      <w:rFonts w:ascii="Arial" w:eastAsiaTheme="majorEastAsia" w:hAnsi="Arial" w:cstheme="majorBidi"/>
      <w:b/>
      <w:sz w:val="24"/>
      <w:szCs w:val="26"/>
    </w:rPr>
  </w:style>
  <w:style w:type="paragraph" w:styleId="Header">
    <w:name w:val="header"/>
    <w:basedOn w:val="Normal"/>
    <w:link w:val="HeaderChar"/>
    <w:uiPriority w:val="99"/>
    <w:unhideWhenUsed/>
    <w:rsid w:val="00D34C7B"/>
    <w:pPr>
      <w:tabs>
        <w:tab w:val="center" w:pos="4513"/>
        <w:tab w:val="right" w:pos="9026"/>
      </w:tabs>
      <w:spacing w:line="240" w:lineRule="auto"/>
    </w:pPr>
  </w:style>
  <w:style w:type="character" w:customStyle="1" w:styleId="HeaderChar">
    <w:name w:val="Header Char"/>
    <w:basedOn w:val="DefaultParagraphFont"/>
    <w:link w:val="Header"/>
    <w:uiPriority w:val="99"/>
    <w:rsid w:val="00D34C7B"/>
    <w:rPr>
      <w:rFonts w:ascii="Arial" w:hAnsi="Arial"/>
    </w:rPr>
  </w:style>
  <w:style w:type="paragraph" w:styleId="Footer">
    <w:name w:val="footer"/>
    <w:basedOn w:val="Normal"/>
    <w:link w:val="FooterChar"/>
    <w:uiPriority w:val="99"/>
    <w:unhideWhenUsed/>
    <w:rsid w:val="00D34C7B"/>
    <w:pPr>
      <w:tabs>
        <w:tab w:val="center" w:pos="4513"/>
        <w:tab w:val="right" w:pos="9026"/>
      </w:tabs>
      <w:spacing w:line="240" w:lineRule="auto"/>
    </w:pPr>
  </w:style>
  <w:style w:type="character" w:customStyle="1" w:styleId="FooterChar">
    <w:name w:val="Footer Char"/>
    <w:basedOn w:val="DefaultParagraphFont"/>
    <w:link w:val="Footer"/>
    <w:uiPriority w:val="99"/>
    <w:rsid w:val="00D34C7B"/>
    <w:rPr>
      <w:rFonts w:ascii="Arial" w:hAnsi="Arial"/>
    </w:rPr>
  </w:style>
  <w:style w:type="paragraph" w:styleId="ListParagraph">
    <w:name w:val="List Paragraph"/>
    <w:basedOn w:val="Normal"/>
    <w:uiPriority w:val="34"/>
    <w:qFormat/>
    <w:rsid w:val="00D34C7B"/>
    <w:pPr>
      <w:ind w:left="720"/>
      <w:contextualSpacing/>
    </w:pPr>
  </w:style>
  <w:style w:type="table" w:styleId="TableGrid">
    <w:name w:val="Table Grid"/>
    <w:basedOn w:val="TableNormal"/>
    <w:uiPriority w:val="39"/>
    <w:rsid w:val="00D34C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35E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5801758AC474A05A82C8A9FE9A99CD6"/>
        <w:category>
          <w:name w:val="General"/>
          <w:gallery w:val="placeholder"/>
        </w:category>
        <w:types>
          <w:type w:val="bbPlcHdr"/>
        </w:types>
        <w:behaviors>
          <w:behavior w:val="content"/>
        </w:behaviors>
        <w:guid w:val="{68FCA64E-5696-4E02-87E9-DABB6EAFAEFF}"/>
      </w:docPartPr>
      <w:docPartBody>
        <w:p w:rsidR="00420B15" w:rsidRDefault="00401CEE">
          <w:r w:rsidRPr="008A1896">
            <w:rPr>
              <w:rStyle w:val="PlaceholderText"/>
            </w:rPr>
            <w:t>[Issue Date]</w:t>
          </w:r>
        </w:p>
      </w:docPartBody>
    </w:docPart>
    <w:docPart>
      <w:docPartPr>
        <w:name w:val="AAB6A3A4722A4034BDE50263D183CE4B"/>
        <w:category>
          <w:name w:val="General"/>
          <w:gallery w:val="placeholder"/>
        </w:category>
        <w:types>
          <w:type w:val="bbPlcHdr"/>
        </w:types>
        <w:behaviors>
          <w:behavior w:val="content"/>
        </w:behaviors>
        <w:guid w:val="{57DC86E8-817B-4181-A4F7-5A3D9EECFFE1}"/>
      </w:docPartPr>
      <w:docPartBody>
        <w:p w:rsidR="00420B15" w:rsidRDefault="00401CEE">
          <w:r w:rsidRPr="008A1896">
            <w:rPr>
              <w:rStyle w:val="PlaceholderText"/>
            </w:rPr>
            <w:t>[Review Date]</w:t>
          </w:r>
        </w:p>
      </w:docPartBody>
    </w:docPart>
    <w:docPart>
      <w:docPartPr>
        <w:name w:val="5E18EB982E744BB3BA56074478F03091"/>
        <w:category>
          <w:name w:val="General"/>
          <w:gallery w:val="placeholder"/>
        </w:category>
        <w:types>
          <w:type w:val="bbPlcHdr"/>
        </w:types>
        <w:behaviors>
          <w:behavior w:val="content"/>
        </w:behaviors>
        <w:guid w:val="{9E000BAF-C7E1-4B1F-BBB3-40EC2DDFA6EF}"/>
      </w:docPartPr>
      <w:docPartBody>
        <w:p w:rsidR="00420B15" w:rsidRDefault="00401CEE">
          <w:r w:rsidRPr="008A1896">
            <w:rPr>
              <w:rStyle w:val="PlaceholderText"/>
            </w:rPr>
            <w:t>[Lab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CEE"/>
    <w:rsid w:val="00401CEE"/>
    <w:rsid w:val="00420B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CE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1CE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p:Policy xmlns:p="office.server.policy" id="" local="true">
  <p:Name>RCQMS Document</p:Name>
  <p:Description/>
  <p:Statement/>
  <p:PolicyItems>
    <p:PolicyItem featureId="Microsoft.Office.RecordsManagement.PolicyFeatures.PolicyLabel" staticId="0x01010015F52D829BE1EE4AA19C9882BE86F0D800F53BC7060846AE49B654824E45C4F874|-2126778440" UniqueId="d4fccc15-9728-40a8-a707-31754d2a09c5">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width>0.984251968503937</width>
            <font>Arial</font>
            <fontsize>11</fontsize>
          </properties>
          <segment type="literal">Version: </segment>
          <segment type="metadata">_UIVersionString</segment>
        </label>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_x0020_on_x0020_Version_x0020_Update xmlns="6feedd3d-0611-4770-ad29-23d30f42da5a" xsi:nil="true"/>
    <Review_x0020_Date xmlns="6feedd3d-0611-4770-ad29-23d30f42da5a">2022-07-13T14:00:00+00:00</Review_x0020_Date>
    <Document_x0020_Owner xmlns="6feedd3d-0611-4770-ad29-23d30f42da5a">Systems Manager</Document_x0020_Owner>
    <Location_x003a__x0020_File_x0020_Name_x0020__x002b__x0020_Path xmlns="6feedd3d-0611-4770-ad29-23d30f42da5a">SharePoint Only</Location_x003a__x0020_File_x0020_Name_x0020__x002b__x0020_Path>
    <Date_x0020_Approved xmlns="6feedd3d-0611-4770-ad29-23d30f42da5a">2021-07-13T14:00:00+00:00</Date_x0020_Approved>
    <Old_x0020_Version_x0020_Archived xmlns="6feedd3d-0611-4770-ad29-23d30f42da5a">Yes</Old_x0020_Version_x0020_Archived>
    <Reviewed_x0020_By xmlns="6feedd3d-0611-4770-ad29-23d30f42da5a">Mark Owens - Systems Manager</Reviewed_x0020_By>
    <Approved_x0020_By xmlns="6feedd3d-0611-4770-ad29-23d30f42da5a">Shane Reeman</Approved_x0020_By>
    <Notes_x0020_on_x0020_Archive xmlns="6feedd3d-0611-4770-ad29-23d30f42da5a">Old Version Superseded by SharePoint</Notes_x0020_on_x0020_Archive>
    <Issue_x0020_Date1 xmlns="6feedd3d-0611-4770-ad29-23d30f42da5a">2018-01-31T14:00:00+00:00</Issue_x0020_Date1>
    <Retention_x0020_Period_x0020__x0028_Yrs_x0029_ xmlns="6feedd3d-0611-4770-ad29-23d30f42da5a">2</Retention_x0020_Period_x0020__x0028_Yrs_x0029_>
    <DLCPolicyLabelLock xmlns="fdca5aae-11ff-4940-8c41-52077431ea7b" xsi:nil="true"/>
    <_Flow_SignoffStatus xmlns="fdca5aae-11ff-4940-8c41-52077431ea7b">Approved</_Flow_SignoffStatus>
    <DLCPolicyLabelClientValue xmlns="fdca5aae-11ff-4940-8c41-52077431ea7b">Version: {_UIVersionString}</DLCPolicyLabelClientValue>
    <DLCPolicyLabelValue xmlns="fdca5aae-11ff-4940-8c41-52077431ea7b">Version: 3.1</DLCPolicyLabelValue>
  </documentManagement>
</p:properties>
</file>

<file path=customXml/item4.xml><?xml version="1.0" encoding="utf-8"?>
<ct:contentTypeSchema xmlns:ct="http://schemas.microsoft.com/office/2006/metadata/contentType" xmlns:ma="http://schemas.microsoft.com/office/2006/metadata/properties/metaAttributes" ct:_="" ma:_="" ma:contentTypeName="RCQMS Document" ma:contentTypeID="0x01010015F52D829BE1EE4AA19C9882BE86F0D800F53BC7060846AE49B654824E45C4F874" ma:contentTypeVersion="34" ma:contentTypeDescription="Provides relevant fields for document control " ma:contentTypeScope="" ma:versionID="8937c9fca87bfb58faa49be5e155575f">
  <xsd:schema xmlns:xsd="http://www.w3.org/2001/XMLSchema" xmlns:xs="http://www.w3.org/2001/XMLSchema" xmlns:p="http://schemas.microsoft.com/office/2006/metadata/properties" xmlns:ns1="http://schemas.microsoft.com/sharepoint/v3" xmlns:ns2="6feedd3d-0611-4770-ad29-23d30f42da5a" xmlns:ns3="fdca5aae-11ff-4940-8c41-52077431ea7b" xmlns:ns4="d38d41e7-949a-4d18-bfcd-5d1de4648f2b" targetNamespace="http://schemas.microsoft.com/office/2006/metadata/properties" ma:root="true" ma:fieldsID="f1447e879621656e71f3288123e5e95b" ns1:_="" ns2:_="" ns3:_="" ns4:_="">
    <xsd:import namespace="http://schemas.microsoft.com/sharepoint/v3"/>
    <xsd:import namespace="6feedd3d-0611-4770-ad29-23d30f42da5a"/>
    <xsd:import namespace="fdca5aae-11ff-4940-8c41-52077431ea7b"/>
    <xsd:import namespace="d38d41e7-949a-4d18-bfcd-5d1de4648f2b"/>
    <xsd:element name="properties">
      <xsd:complexType>
        <xsd:sequence>
          <xsd:element name="documentManagement">
            <xsd:complexType>
              <xsd:all>
                <xsd:element ref="ns2:Issue_x0020_Date1" minOccurs="0"/>
                <xsd:element ref="ns2:Location_x003a__x0020_File_x0020_Name_x0020__x002b__x0020_Path" minOccurs="0"/>
                <xsd:element ref="ns2:Reviewed_x0020_By" minOccurs="0"/>
                <xsd:element ref="ns2:Approved_x0020_By" minOccurs="0"/>
                <xsd:element ref="ns2:Date_x0020_Approved" minOccurs="0"/>
                <xsd:element ref="ns2:Document_x0020_Owner" minOccurs="0"/>
                <xsd:element ref="ns2:Retention_x0020_Period_x0020__x0028_Yrs_x0029_" minOccurs="0"/>
                <xsd:element ref="ns2:Notes_x0020_on_x0020_Version_x0020_Update" minOccurs="0"/>
                <xsd:element ref="ns2:Old_x0020_Version_x0020_Archived" minOccurs="0"/>
                <xsd:element ref="ns2:Notes_x0020_on_x0020_Archive" minOccurs="0"/>
                <xsd:element ref="ns2:Review_x0020_Date" minOccurs="0"/>
                <xsd:element ref="ns1:_dlc_Exempt" minOccurs="0"/>
                <xsd:element ref="ns3:DLCPolicyLabelValue" minOccurs="0"/>
                <xsd:element ref="ns3:DLCPolicyLabelClientValue" minOccurs="0"/>
                <xsd:element ref="ns3:DLCPolicyLabelLock" minOccurs="0"/>
                <xsd:element ref="ns3:_Flow_SignoffStatus"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9"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eedd3d-0611-4770-ad29-23d30f42da5a" elementFormDefault="qualified">
    <xsd:import namespace="http://schemas.microsoft.com/office/2006/documentManagement/types"/>
    <xsd:import namespace="http://schemas.microsoft.com/office/infopath/2007/PartnerControls"/>
    <xsd:element name="Issue_x0020_Date1" ma:index="8" nillable="true" ma:displayName="Issue Date" ma:format="DateOnly" ma:internalName="Issue_x0020_Date1">
      <xsd:simpleType>
        <xsd:restriction base="dms:DateTime"/>
      </xsd:simpleType>
    </xsd:element>
    <xsd:element name="Location_x003a__x0020_File_x0020_Name_x0020__x002b__x0020_Path" ma:index="9" nillable="true" ma:displayName="Location: File Name + Path" ma:internalName="Location_x003A__x0020_File_x0020_Name_x0020__x002B__x0020_Path">
      <xsd:simpleType>
        <xsd:restriction base="dms:Text">
          <xsd:maxLength value="255"/>
        </xsd:restriction>
      </xsd:simpleType>
    </xsd:element>
    <xsd:element name="Reviewed_x0020_By" ma:index="10" nillable="true" ma:displayName="Reviewed By" ma:internalName="Reviewed_x0020_By">
      <xsd:simpleType>
        <xsd:restriction base="dms:Text">
          <xsd:maxLength value="255"/>
        </xsd:restriction>
      </xsd:simpleType>
    </xsd:element>
    <xsd:element name="Approved_x0020_By" ma:index="11" nillable="true" ma:displayName="Approved By" ma:internalName="Approved_x0020_By">
      <xsd:simpleType>
        <xsd:restriction base="dms:Text">
          <xsd:maxLength value="255"/>
        </xsd:restriction>
      </xsd:simpleType>
    </xsd:element>
    <xsd:element name="Date_x0020_Approved" ma:index="12" nillable="true" ma:displayName="Date Approved" ma:format="DateOnly" ma:internalName="Date_x0020_Approved">
      <xsd:simpleType>
        <xsd:restriction base="dms:DateTime"/>
      </xsd:simpleType>
    </xsd:element>
    <xsd:element name="Document_x0020_Owner" ma:index="13" nillable="true" ma:displayName="Document Owner" ma:internalName="Document_x0020_Owner">
      <xsd:simpleType>
        <xsd:restriction base="dms:Text">
          <xsd:maxLength value="255"/>
        </xsd:restriction>
      </xsd:simpleType>
    </xsd:element>
    <xsd:element name="Retention_x0020_Period_x0020__x0028_Yrs_x0029_" ma:index="14" nillable="true" ma:displayName="Retention Period (Yrs)" ma:decimals="0" ma:internalName="Retention_x0020_Period_x0020__x0028_Yrs_x0029_">
      <xsd:simpleType>
        <xsd:restriction base="dms:Number"/>
      </xsd:simpleType>
    </xsd:element>
    <xsd:element name="Notes_x0020_on_x0020_Version_x0020_Update" ma:index="15" nillable="true" ma:displayName="Notes on Version Update" ma:hidden="true" ma:internalName="Notes_x0020_on_x0020_Version_x0020_Update" ma:readOnly="false">
      <xsd:simpleType>
        <xsd:restriction base="dms:Note"/>
      </xsd:simpleType>
    </xsd:element>
    <xsd:element name="Old_x0020_Version_x0020_Archived" ma:index="16" nillable="true" ma:displayName="Old Version Archived" ma:default="N/A" ma:format="Dropdown" ma:internalName="Old_x0020_Version_x0020_Archived">
      <xsd:simpleType>
        <xsd:restriction base="dms:Choice">
          <xsd:enumeration value="N/A"/>
          <xsd:enumeration value="No"/>
          <xsd:enumeration value="Yes"/>
        </xsd:restriction>
      </xsd:simpleType>
    </xsd:element>
    <xsd:element name="Notes_x0020_on_x0020_Archive" ma:index="17" nillable="true" ma:displayName="Notes on Archive" ma:internalName="Notes_x0020_on_x0020_Archive">
      <xsd:simpleType>
        <xsd:restriction base="dms:Note">
          <xsd:maxLength value="255"/>
        </xsd:restriction>
      </xsd:simpleType>
    </xsd:element>
    <xsd:element name="Review_x0020_Date" ma:index="18" nillable="true" ma:displayName="Review Date" ma:format="DateOnly" ma:internalName="Review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dca5aae-11ff-4940-8c41-52077431ea7b" elementFormDefault="qualified">
    <xsd:import namespace="http://schemas.microsoft.com/office/2006/documentManagement/types"/>
    <xsd:import namespace="http://schemas.microsoft.com/office/infopath/2007/PartnerControls"/>
    <xsd:element name="DLCPolicyLabelValue" ma:index="20"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1"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2" nillable="true" ma:displayName="Label Locked" ma:description="Indicates whether the label should be updated when item properties are modified." ma:hidden="true" ma:internalName="DLCPolicyLabelLock" ma:readOnly="fals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8d41e7-949a-4d18-bfcd-5d1de4648f2b" elementFormDefault="qualified">
    <xsd:import namespace="http://schemas.microsoft.com/office/2006/documentManagement/types"/>
    <xsd:import namespace="http://schemas.microsoft.com/office/infopath/2007/PartnerControls"/>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F527A-944F-44FD-900A-57800BFBF5D2}">
  <ds:schemaRefs>
    <ds:schemaRef ds:uri="office.server.policy"/>
  </ds:schemaRefs>
</ds:datastoreItem>
</file>

<file path=customXml/itemProps2.xml><?xml version="1.0" encoding="utf-8"?>
<ds:datastoreItem xmlns:ds="http://schemas.openxmlformats.org/officeDocument/2006/customXml" ds:itemID="{98264F0F-93E2-4749-90E5-B3B521010165}">
  <ds:schemaRefs>
    <ds:schemaRef ds:uri="http://schemas.microsoft.com/sharepoint/v3/contenttype/forms"/>
  </ds:schemaRefs>
</ds:datastoreItem>
</file>

<file path=customXml/itemProps3.xml><?xml version="1.0" encoding="utf-8"?>
<ds:datastoreItem xmlns:ds="http://schemas.openxmlformats.org/officeDocument/2006/customXml" ds:itemID="{57393D83-6774-49F9-A265-9B5D0EA2A420}">
  <ds:schemaRefs>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 ds:uri="http://purl.org/dc/elements/1.1/"/>
    <ds:schemaRef ds:uri="http://schemas.microsoft.com/office/2006/documentManagement/types"/>
    <ds:schemaRef ds:uri="d38d41e7-949a-4d18-bfcd-5d1de4648f2b"/>
    <ds:schemaRef ds:uri="http://schemas.microsoft.com/office/infopath/2007/PartnerControls"/>
    <ds:schemaRef ds:uri="fdca5aae-11ff-4940-8c41-52077431ea7b"/>
    <ds:schemaRef ds:uri="6feedd3d-0611-4770-ad29-23d30f42da5a"/>
    <ds:schemaRef ds:uri="http://schemas.microsoft.com/sharepoint/v3"/>
  </ds:schemaRefs>
</ds:datastoreItem>
</file>

<file path=customXml/itemProps4.xml><?xml version="1.0" encoding="utf-8"?>
<ds:datastoreItem xmlns:ds="http://schemas.openxmlformats.org/officeDocument/2006/customXml" ds:itemID="{D0F6BD35-CC88-4A30-8721-C9775E5B25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eedd3d-0611-4770-ad29-23d30f42da5a"/>
    <ds:schemaRef ds:uri="fdca5aae-11ff-4940-8c41-52077431ea7b"/>
    <ds:schemaRef ds:uri="d38d41e7-949a-4d18-bfcd-5d1de4648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9</Words>
  <Characters>1763</Characters>
  <Application>Microsoft Office Word</Application>
  <DocSecurity>0</DocSecurity>
  <Lines>14</Lines>
  <Paragraphs>4</Paragraphs>
  <ScaleCrop>false</ScaleCrop>
  <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y Dong</dc:creator>
  <cp:keywords/>
  <dc:description/>
  <cp:lastModifiedBy>Kelly Briggs</cp:lastModifiedBy>
  <cp:revision>2</cp:revision>
  <cp:lastPrinted>2020-01-29T03:01:00Z</cp:lastPrinted>
  <dcterms:created xsi:type="dcterms:W3CDTF">2021-07-19T23:28:00Z</dcterms:created>
  <dcterms:modified xsi:type="dcterms:W3CDTF">2021-07-1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F52D829BE1EE4AA19C9882BE86F0D800F53BC7060846AE49B654824E45C4F874</vt:lpwstr>
  </property>
</Properties>
</file>